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etrospectiv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rospective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vent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RS-2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Q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DAQ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DI-II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TAIX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TAIX2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RS-2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Q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DAQ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DI-II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TAIX1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TAIX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reen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06T15:51:06Z</dcterms:created>
  <dcterms:modified xsi:type="dcterms:W3CDTF">2024-02-06T15:5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